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280858" w14:paraId="3C3A7BFF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4AE2F" w14:textId="77777777" w:rsidR="00280858" w:rsidRDefault="00280858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BDB0423" w14:textId="77777777" w:rsidR="00280858" w:rsidRDefault="00280858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30DE4B9" wp14:editId="070C5AC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858" w14:paraId="6949AD8F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21CE7" w14:textId="34580BB1" w:rsidR="00AA4D6F" w:rsidRDefault="008B09B7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8B09B7">
              <w:rPr>
                <w:rFonts w:ascii="Arial Narrow" w:hAnsi="Arial Narrow" w:cs="Tahoma"/>
                <w:sz w:val="36"/>
              </w:rPr>
              <w:t>COMP6176 | COMP6232</w:t>
            </w:r>
          </w:p>
          <w:p w14:paraId="2AB3B1D7" w14:textId="472F08D1" w:rsidR="00280858" w:rsidRPr="00212F2F" w:rsidRDefault="00280858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ABA5487" w14:textId="77777777" w:rsidR="00280858" w:rsidRDefault="00280858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280858" w14:paraId="0C9A3FFB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44414" w14:textId="77777777" w:rsidR="00280858" w:rsidRDefault="00280858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5049A25" w14:textId="44879CAE" w:rsidR="00280858" w:rsidRDefault="003F4EDC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3F4EDC">
              <w:rPr>
                <w:rFonts w:ascii="Arial" w:hAnsi="Arial" w:cs="Arial"/>
                <w:b/>
                <w:sz w:val="20"/>
              </w:rPr>
              <w:t>E203-COMP6176-RS03-01</w:t>
            </w:r>
          </w:p>
        </w:tc>
      </w:tr>
      <w:tr w:rsidR="00280858" w14:paraId="7803C0F1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4953F0D" w14:textId="33DB9AD9" w:rsidR="00280858" w:rsidRPr="00D61840" w:rsidRDefault="00280858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005B8D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005B8D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005B8D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CA09869" w14:textId="77777777" w:rsidR="00280858" w:rsidRDefault="00280858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F366095" w14:textId="7C957219" w:rsidR="00956648" w:rsidRDefault="00956648" w:rsidP="00956648">
      <w:pPr>
        <w:rPr>
          <w:lang w:val="en-ID"/>
        </w:rPr>
      </w:pPr>
    </w:p>
    <w:p w14:paraId="2B96F05F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5890380A" w14:textId="77777777" w:rsidR="00005B8D" w:rsidRPr="00CA7BA1" w:rsidRDefault="00005B8D" w:rsidP="00005B8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2FC2B512" w14:textId="77777777" w:rsidR="00005B8D" w:rsidRPr="00CA7BA1" w:rsidRDefault="00005B8D" w:rsidP="00005B8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5BA93A6B" w14:textId="77777777" w:rsidR="00005B8D" w:rsidRPr="00CA7BA1" w:rsidRDefault="00005B8D" w:rsidP="00005B8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063314A2" w14:textId="77777777" w:rsidR="00005B8D" w:rsidRPr="00CA7BA1" w:rsidRDefault="00005B8D" w:rsidP="00005B8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proofErr w:type="spellStart"/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70AB44B2" w14:textId="77777777" w:rsidR="00005B8D" w:rsidRPr="00CA7BA1" w:rsidRDefault="00005B8D" w:rsidP="00005B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75774331" w14:textId="77777777" w:rsidR="00005B8D" w:rsidRPr="00CA7BA1" w:rsidRDefault="00005B8D" w:rsidP="00005B8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7B59A99B" w14:textId="77777777" w:rsidR="00005B8D" w:rsidRPr="00CA7BA1" w:rsidRDefault="00005B8D" w:rsidP="00005B8D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39CC946C" w14:textId="77777777" w:rsidR="00005B8D" w:rsidRPr="00CA7BA1" w:rsidRDefault="00005B8D" w:rsidP="00005B8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7866C979" w14:textId="77777777" w:rsidR="00005B8D" w:rsidRPr="00CA7BA1" w:rsidRDefault="00005B8D" w:rsidP="00005B8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A4C29C9" w14:textId="77777777" w:rsidR="00005B8D" w:rsidRPr="00CA7BA1" w:rsidRDefault="00005B8D" w:rsidP="00005B8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proofErr w:type="spellEnd"/>
      <w:r w:rsidRPr="00CA7BA1">
        <w:rPr>
          <w:lang w:val="id-ID"/>
        </w:rPr>
        <w:t>ng tidak sesuai dengan tema yang ada di soal,</w:t>
      </w:r>
    </w:p>
    <w:p w14:paraId="76EBBD30" w14:textId="77777777" w:rsidR="00005B8D" w:rsidRPr="00CA7BA1" w:rsidRDefault="00005B8D" w:rsidP="00005B8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4CC5CAFB" w14:textId="77777777" w:rsidR="00005B8D" w:rsidRPr="00CA7BA1" w:rsidRDefault="00005B8D" w:rsidP="00005B8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5B08D26D" w14:textId="77777777" w:rsidR="00005B8D" w:rsidRPr="00CA7BA1" w:rsidRDefault="00005B8D" w:rsidP="00005B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7C7D983B" w14:textId="77777777" w:rsidR="00005B8D" w:rsidRPr="00CA7BA1" w:rsidRDefault="00005B8D" w:rsidP="00005B8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945FA34" w14:textId="77777777" w:rsidR="00005B8D" w:rsidRPr="00CA7BA1" w:rsidRDefault="00005B8D" w:rsidP="00005B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C9C96F4" w14:textId="77777777" w:rsidR="00005B8D" w:rsidRPr="00CA7BA1" w:rsidRDefault="00005B8D" w:rsidP="00005B8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E57BE11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3723918E" w14:textId="77777777" w:rsidR="00005B8D" w:rsidRPr="00CA7BA1" w:rsidRDefault="00005B8D" w:rsidP="00005B8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6A93C655" w14:textId="77777777" w:rsidR="00005B8D" w:rsidRPr="00CA7BA1" w:rsidRDefault="00005B8D" w:rsidP="00005B8D">
      <w:pPr>
        <w:spacing w:line="360" w:lineRule="auto"/>
        <w:ind w:left="360" w:hanging="360"/>
      </w:pPr>
    </w:p>
    <w:p w14:paraId="422C8B3D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41E66D44" w14:textId="77777777" w:rsidR="00005B8D" w:rsidRPr="00CA7BA1" w:rsidRDefault="00005B8D" w:rsidP="00005B8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3FFA95D5" w14:textId="77777777" w:rsidR="00005B8D" w:rsidRPr="00CA7BA1" w:rsidRDefault="00005B8D" w:rsidP="00005B8D">
      <w:pPr>
        <w:spacing w:after="200" w:line="276" w:lineRule="auto"/>
        <w:rPr>
          <w:lang w:val="id-ID" w:eastAsia="x-none"/>
        </w:rPr>
      </w:pPr>
      <w:bookmarkStart w:id="0" w:name="_Hlk58908782"/>
    </w:p>
    <w:p w14:paraId="0B52D4D7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03BBE206" w14:textId="77777777" w:rsidR="00005B8D" w:rsidRPr="00CA7BA1" w:rsidRDefault="00005B8D" w:rsidP="00005B8D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59DAB035" w14:textId="77777777" w:rsidR="00005B8D" w:rsidRPr="00CA7BA1" w:rsidRDefault="00005B8D" w:rsidP="00005B8D">
      <w:pPr>
        <w:spacing w:line="360" w:lineRule="auto"/>
        <w:ind w:left="360"/>
        <w:jc w:val="both"/>
        <w:rPr>
          <w:lang w:val="id-ID"/>
        </w:rPr>
      </w:pPr>
    </w:p>
    <w:p w14:paraId="35A6CBA7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5ADF9CCF" w14:textId="77777777" w:rsidR="00005B8D" w:rsidRPr="00CA7BA1" w:rsidRDefault="00005B8D" w:rsidP="00005B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005B8D" w:rsidRPr="00CA7BA1" w14:paraId="7580AFB9" w14:textId="77777777" w:rsidTr="002B54F6">
        <w:tc>
          <w:tcPr>
            <w:tcW w:w="1800" w:type="dxa"/>
            <w:shd w:val="clear" w:color="auto" w:fill="D9D9D9" w:themeFill="background1" w:themeFillShade="D9"/>
          </w:tcPr>
          <w:p w14:paraId="4F8F948E" w14:textId="77777777" w:rsidR="00005B8D" w:rsidRPr="00CA7BA1" w:rsidRDefault="00005B8D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5242DFE1" w14:textId="77777777" w:rsidR="00005B8D" w:rsidRPr="00CA7BA1" w:rsidRDefault="00005B8D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A93A1D6" w14:textId="77777777" w:rsidR="00005B8D" w:rsidRPr="00CA7BA1" w:rsidRDefault="00005B8D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3CB48C8C" w14:textId="77777777" w:rsidR="00005B8D" w:rsidRPr="00CA7BA1" w:rsidRDefault="00005B8D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005B8D" w:rsidRPr="00CA7BA1" w14:paraId="08685456" w14:textId="77777777" w:rsidTr="002B54F6">
        <w:trPr>
          <w:trHeight w:val="422"/>
        </w:trPr>
        <w:tc>
          <w:tcPr>
            <w:tcW w:w="1800" w:type="dxa"/>
            <w:vAlign w:val="center"/>
          </w:tcPr>
          <w:p w14:paraId="64E23661" w14:textId="77777777" w:rsidR="00005B8D" w:rsidRPr="00CA7BA1" w:rsidRDefault="00005B8D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554D0FEA" w14:textId="77777777" w:rsidR="00005B8D" w:rsidRPr="00CA7BA1" w:rsidRDefault="00005B8D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25780FEE" w14:textId="77777777" w:rsidR="00005B8D" w:rsidRPr="00CA7BA1" w:rsidRDefault="00005B8D" w:rsidP="00005B8D">
      <w:pPr>
        <w:spacing w:line="360" w:lineRule="auto"/>
        <w:ind w:left="360"/>
        <w:jc w:val="both"/>
        <w:rPr>
          <w:lang w:val="id-ID"/>
        </w:rPr>
      </w:pPr>
    </w:p>
    <w:p w14:paraId="0A07E924" w14:textId="77777777" w:rsidR="00005B8D" w:rsidRPr="00CA7BA1" w:rsidRDefault="00005B8D" w:rsidP="00005B8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6C87CF16" w14:textId="77777777" w:rsidR="00005B8D" w:rsidRPr="00CA7BA1" w:rsidRDefault="00005B8D" w:rsidP="00005B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05B8D" w:rsidRPr="00CA7BA1" w14:paraId="68B62ED2" w14:textId="77777777" w:rsidTr="002B54F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12063FF" w14:textId="77777777" w:rsidR="00005B8D" w:rsidRPr="00CA7BA1" w:rsidRDefault="00005B8D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42A901C8" w14:textId="77777777" w:rsidR="00005B8D" w:rsidRPr="00CA7BA1" w:rsidRDefault="00005B8D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05B8D" w:rsidRPr="00CA7BA1" w14:paraId="14A0D76D" w14:textId="77777777" w:rsidTr="002B54F6">
        <w:trPr>
          <w:trHeight w:val="773"/>
        </w:trPr>
        <w:tc>
          <w:tcPr>
            <w:tcW w:w="4410" w:type="dxa"/>
            <w:vAlign w:val="center"/>
          </w:tcPr>
          <w:p w14:paraId="302F0DF9" w14:textId="77777777" w:rsidR="00005B8D" w:rsidRPr="00145AC4" w:rsidRDefault="00005B8D" w:rsidP="002B54F6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1837E193" w14:textId="77777777" w:rsidR="00005B8D" w:rsidRDefault="00005B8D" w:rsidP="002B54F6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32D58F42" w14:textId="77777777" w:rsidR="00005B8D" w:rsidRPr="00145AC4" w:rsidRDefault="00005B8D" w:rsidP="002B54F6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45E59C0F" w14:textId="77777777" w:rsidR="00005B8D" w:rsidRPr="00CA7BA1" w:rsidRDefault="00005B8D" w:rsidP="002B54F6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79751A41" w14:textId="77777777" w:rsidR="00005B8D" w:rsidRPr="00CA7BA1" w:rsidRDefault="00005B8D" w:rsidP="00005B8D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1C7D2F85" w14:textId="77777777" w:rsidR="00005B8D" w:rsidRPr="00CA7BA1" w:rsidRDefault="00005B8D" w:rsidP="00005B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005B8D" w:rsidRPr="00CA7BA1" w14:paraId="2274813D" w14:textId="77777777" w:rsidTr="002B54F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994B732" w14:textId="77777777" w:rsidR="00005B8D" w:rsidRPr="00CA7BA1" w:rsidRDefault="00005B8D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29449D48" w14:textId="77777777" w:rsidR="00005B8D" w:rsidRPr="00CA7BA1" w:rsidRDefault="00005B8D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8529BC3" w14:textId="77777777" w:rsidR="00005B8D" w:rsidRPr="00CA7BA1" w:rsidRDefault="00005B8D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242E620E" w14:textId="77777777" w:rsidR="00005B8D" w:rsidRPr="00CA7BA1" w:rsidRDefault="00005B8D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005B8D" w:rsidRPr="00CA7BA1" w14:paraId="51634499" w14:textId="77777777" w:rsidTr="002B54F6">
        <w:trPr>
          <w:trHeight w:val="620"/>
        </w:trPr>
        <w:tc>
          <w:tcPr>
            <w:tcW w:w="3005" w:type="dxa"/>
            <w:vAlign w:val="center"/>
          </w:tcPr>
          <w:p w14:paraId="6A8EC5F1" w14:textId="77777777" w:rsidR="00005B8D" w:rsidRPr="00CA7BA1" w:rsidRDefault="00005B8D" w:rsidP="002B54F6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024CA504" w14:textId="77777777" w:rsidR="00005B8D" w:rsidRPr="00CA7BA1" w:rsidRDefault="00005B8D" w:rsidP="002B54F6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684B799F" w14:textId="77777777" w:rsidR="00005B8D" w:rsidRDefault="00005B8D" w:rsidP="00005B8D">
      <w:pPr>
        <w:rPr>
          <w:lang w:val="id-ID"/>
        </w:rPr>
      </w:pPr>
    </w:p>
    <w:p w14:paraId="3285CA04" w14:textId="77777777" w:rsidR="00005B8D" w:rsidRDefault="00005B8D" w:rsidP="00005B8D">
      <w:pPr>
        <w:rPr>
          <w:lang w:val="id-ID"/>
        </w:rPr>
      </w:pPr>
      <w:r>
        <w:rPr>
          <w:lang w:val="id-ID"/>
        </w:rPr>
        <w:tab/>
      </w:r>
    </w:p>
    <w:p w14:paraId="0C47331A" w14:textId="22803667" w:rsidR="00005B8D" w:rsidRDefault="00005B8D" w:rsidP="00956648">
      <w:pPr>
        <w:rPr>
          <w:lang w:val="en-ID"/>
        </w:rPr>
      </w:pPr>
    </w:p>
    <w:p w14:paraId="2BB3CB9C" w14:textId="77777777" w:rsidR="00005B8D" w:rsidRPr="00956648" w:rsidRDefault="00005B8D" w:rsidP="00956648">
      <w:pPr>
        <w:rPr>
          <w:lang w:val="en-ID"/>
        </w:rPr>
      </w:pPr>
    </w:p>
    <w:p w14:paraId="11A560A3" w14:textId="77777777" w:rsidR="00005B8D" w:rsidRDefault="00005B8D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C0AC80" w14:textId="4F83E2EC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1A681B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BCB33CF" w14:textId="77777777" w:rsidR="00643F75" w:rsidRDefault="00643F75" w:rsidP="00643F75">
      <w:pPr>
        <w:rPr>
          <w:lang w:val="id-ID"/>
        </w:rPr>
      </w:pPr>
    </w:p>
    <w:p w14:paraId="181C9DCC" w14:textId="40E41646" w:rsidR="00B765FD" w:rsidRPr="005D4CBC" w:rsidRDefault="00D45FCD" w:rsidP="005D4CBC">
      <w:pPr>
        <w:jc w:val="center"/>
        <w:rPr>
          <w:b/>
          <w:bCs/>
          <w:lang w:val="en-ID"/>
        </w:rPr>
      </w:pPr>
      <w:r w:rsidRPr="005D4CBC">
        <w:rPr>
          <w:b/>
          <w:bCs/>
          <w:lang w:val="en-ID"/>
        </w:rPr>
        <w:t>Bama Studios</w:t>
      </w:r>
    </w:p>
    <w:p w14:paraId="18DE1221" w14:textId="1A6A4918" w:rsidR="00B765FD" w:rsidRDefault="00B765FD" w:rsidP="00B765FD">
      <w:pPr>
        <w:rPr>
          <w:lang w:val="en-ID"/>
        </w:rPr>
      </w:pPr>
    </w:p>
    <w:p w14:paraId="0CEA0687" w14:textId="67D94618" w:rsidR="000C3564" w:rsidRDefault="00B765FD" w:rsidP="00855497">
      <w:pPr>
        <w:spacing w:line="360" w:lineRule="auto"/>
        <w:ind w:firstLine="567"/>
        <w:jc w:val="both"/>
        <w:rPr>
          <w:lang w:val="en-ID"/>
        </w:rPr>
      </w:pPr>
      <w:r w:rsidRPr="005D423B">
        <w:rPr>
          <w:b/>
          <w:bCs/>
          <w:lang w:val="en-ID"/>
        </w:rPr>
        <w:t>Bama Studios</w:t>
      </w:r>
      <w:r>
        <w:rPr>
          <w:lang w:val="en-ID"/>
        </w:rPr>
        <w:t xml:space="preserve"> popular bag manufacture</w:t>
      </w:r>
      <w:r w:rsidR="008A38FB">
        <w:rPr>
          <w:lang w:val="en-ID"/>
        </w:rPr>
        <w:t>r</w:t>
      </w:r>
      <w:r>
        <w:rPr>
          <w:lang w:val="en-ID"/>
        </w:rPr>
        <w:t xml:space="preserve"> that is well known for </w:t>
      </w:r>
      <w:r w:rsidR="008A38FB">
        <w:rPr>
          <w:lang w:val="en-ID"/>
        </w:rPr>
        <w:t>its</w:t>
      </w:r>
      <w:r>
        <w:rPr>
          <w:lang w:val="en-ID"/>
        </w:rPr>
        <w:t xml:space="preserve"> backpack quality in Indonesia</w:t>
      </w:r>
      <w:r w:rsidR="00540771">
        <w:rPr>
          <w:lang w:val="en-ID"/>
        </w:rPr>
        <w:t>.</w:t>
      </w:r>
      <w:r w:rsidR="00EB4A4B">
        <w:rPr>
          <w:lang w:val="en-ID"/>
        </w:rPr>
        <w:t xml:space="preserve"> Currently</w:t>
      </w:r>
      <w:r w:rsidR="008A38FB">
        <w:rPr>
          <w:lang w:val="en-ID"/>
        </w:rPr>
        <w:t>,</w:t>
      </w:r>
      <w:r w:rsidR="00EB4A4B">
        <w:rPr>
          <w:lang w:val="en-ID"/>
        </w:rPr>
        <w:t xml:space="preserve"> Bama Studios finds that they need to</w:t>
      </w:r>
      <w:r w:rsidR="000C3564">
        <w:rPr>
          <w:lang w:val="en-ID"/>
        </w:rPr>
        <w:t xml:space="preserve"> give </w:t>
      </w:r>
      <w:r w:rsidR="008A38FB">
        <w:rPr>
          <w:lang w:val="en-ID"/>
        </w:rPr>
        <w:t xml:space="preserve">the </w:t>
      </w:r>
      <w:r w:rsidR="000C3564">
        <w:rPr>
          <w:lang w:val="en-ID"/>
        </w:rPr>
        <w:t xml:space="preserve">customer to see their </w:t>
      </w:r>
      <w:proofErr w:type="spellStart"/>
      <w:r w:rsidR="000C3564">
        <w:rPr>
          <w:lang w:val="en-ID"/>
        </w:rPr>
        <w:t>catalog</w:t>
      </w:r>
      <w:proofErr w:type="spellEnd"/>
      <w:r w:rsidR="000C3564">
        <w:rPr>
          <w:lang w:val="en-ID"/>
        </w:rPr>
        <w:t xml:space="preserve"> of their bag that keep</w:t>
      </w:r>
      <w:r w:rsidR="008A38FB">
        <w:rPr>
          <w:lang w:val="en-ID"/>
        </w:rPr>
        <w:t>s</w:t>
      </w:r>
      <w:r w:rsidR="000C3564">
        <w:rPr>
          <w:lang w:val="en-ID"/>
        </w:rPr>
        <w:t xml:space="preserve"> increasing and to provide a new way for people to buy their bag.</w:t>
      </w:r>
    </w:p>
    <w:p w14:paraId="26DF0FBB" w14:textId="4CD00109" w:rsidR="000B3C5B" w:rsidRPr="00EC7385" w:rsidRDefault="000C3564" w:rsidP="00855497">
      <w:pPr>
        <w:spacing w:line="360" w:lineRule="auto"/>
        <w:ind w:firstLine="567"/>
        <w:jc w:val="both"/>
        <w:rPr>
          <w:lang w:val="en-ID"/>
        </w:rPr>
      </w:pPr>
      <w:r w:rsidRPr="005D423B">
        <w:rPr>
          <w:b/>
          <w:bCs/>
          <w:lang w:val="en-ID"/>
        </w:rPr>
        <w:t>Bama Studios</w:t>
      </w:r>
      <w:r>
        <w:rPr>
          <w:lang w:val="en-ID"/>
        </w:rPr>
        <w:t xml:space="preserve"> decided to create a website</w:t>
      </w:r>
      <w:r w:rsidR="008420EC">
        <w:rPr>
          <w:lang w:val="en-ID"/>
        </w:rPr>
        <w:t xml:space="preserve"> to</w:t>
      </w:r>
      <w:r w:rsidR="00D51E3F">
        <w:rPr>
          <w:lang w:val="en-ID"/>
        </w:rPr>
        <w:t xml:space="preserve"> </w:t>
      </w:r>
      <w:r w:rsidR="000C2290">
        <w:rPr>
          <w:lang w:val="en-ID"/>
        </w:rPr>
        <w:t>meets</w:t>
      </w:r>
      <w:r w:rsidR="008420EC">
        <w:rPr>
          <w:lang w:val="en-ID"/>
        </w:rPr>
        <w:t xml:space="preserve"> their need for that</w:t>
      </w:r>
      <w:r w:rsidR="00D51E3F">
        <w:rPr>
          <w:lang w:val="en-ID"/>
        </w:rPr>
        <w:t xml:space="preserve">. Bama studios need a website to have a brief description of their company. Bama Studios also need you to create a </w:t>
      </w:r>
      <w:proofErr w:type="spellStart"/>
      <w:r w:rsidR="00D51E3F">
        <w:rPr>
          <w:lang w:val="en-ID"/>
        </w:rPr>
        <w:t>catalog</w:t>
      </w:r>
      <w:proofErr w:type="spellEnd"/>
      <w:r w:rsidR="00D51E3F">
        <w:rPr>
          <w:lang w:val="en-ID"/>
        </w:rPr>
        <w:t xml:space="preserve"> for their most popular type of bag</w:t>
      </w:r>
      <w:r w:rsidR="000B3C5B">
        <w:rPr>
          <w:lang w:val="en-ID"/>
        </w:rPr>
        <w:t>, and preview for their upcoming bag,</w:t>
      </w:r>
      <w:r w:rsidR="00D51E3F">
        <w:rPr>
          <w:lang w:val="en-ID"/>
        </w:rPr>
        <w:t xml:space="preserve"> another feature is for customer to register to their website as a member. To </w:t>
      </w:r>
      <w:r w:rsidR="00931976">
        <w:rPr>
          <w:lang w:val="en-ID"/>
        </w:rPr>
        <w:t xml:space="preserve">become a member, the customer </w:t>
      </w:r>
      <w:r w:rsidR="00D51E3F">
        <w:rPr>
          <w:lang w:val="en-ID"/>
        </w:rPr>
        <w:t>need</w:t>
      </w:r>
      <w:r w:rsidR="000C2290">
        <w:rPr>
          <w:lang w:val="en-ID"/>
        </w:rPr>
        <w:t>s</w:t>
      </w:r>
      <w:r w:rsidR="00D51E3F">
        <w:rPr>
          <w:lang w:val="en-ID"/>
        </w:rPr>
        <w:t xml:space="preserve"> to fill a form that contains </w:t>
      </w:r>
      <w:r w:rsidR="00D51E3F" w:rsidRPr="008A38FB">
        <w:rPr>
          <w:b/>
          <w:bCs/>
          <w:lang w:val="en-ID"/>
        </w:rPr>
        <w:t>full</w:t>
      </w:r>
      <w:r w:rsidR="008A38FB" w:rsidRPr="008A38FB">
        <w:rPr>
          <w:b/>
          <w:bCs/>
          <w:lang w:val="en-ID"/>
        </w:rPr>
        <w:t xml:space="preserve"> </w:t>
      </w:r>
      <w:r w:rsidR="00D51E3F" w:rsidRPr="008A38FB">
        <w:rPr>
          <w:b/>
          <w:bCs/>
          <w:lang w:val="en-ID"/>
        </w:rPr>
        <w:t>name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password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gender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country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address</w:t>
      </w:r>
      <w:r w:rsidR="008A38FB">
        <w:rPr>
          <w:lang w:val="en-ID"/>
        </w:rPr>
        <w:t>,</w:t>
      </w:r>
      <w:r w:rsidR="00D51E3F">
        <w:rPr>
          <w:lang w:val="en-ID"/>
        </w:rPr>
        <w:t xml:space="preserve"> and </w:t>
      </w:r>
      <w:r w:rsidR="00D51E3F" w:rsidRPr="008A38FB">
        <w:rPr>
          <w:b/>
          <w:bCs/>
          <w:lang w:val="en-ID"/>
        </w:rPr>
        <w:t>DOB</w:t>
      </w:r>
      <w:r w:rsidR="000B3C5B">
        <w:rPr>
          <w:lang w:val="en-ID"/>
        </w:rPr>
        <w:t>.</w:t>
      </w:r>
    </w:p>
    <w:p w14:paraId="22597DCA" w14:textId="1A5C5F0A" w:rsidR="000C3564" w:rsidRPr="00EC7385" w:rsidRDefault="000B3C5B" w:rsidP="00855497">
      <w:pPr>
        <w:spacing w:line="360" w:lineRule="auto"/>
        <w:ind w:firstLine="567"/>
        <w:jc w:val="both"/>
        <w:rPr>
          <w:shd w:val="clear" w:color="auto" w:fill="FFFFFF"/>
        </w:rPr>
      </w:pPr>
      <w:r>
        <w:t xml:space="preserve">The customer </w:t>
      </w:r>
      <w:r w:rsidRPr="00855497">
        <w:rPr>
          <w:lang w:val="en-ID"/>
        </w:rPr>
        <w:t>segment</w:t>
      </w:r>
      <w:r>
        <w:t xml:space="preserve"> is everyone who wants to see </w:t>
      </w:r>
      <w:r w:rsidR="009F1C0F">
        <w:t xml:space="preserve">the </w:t>
      </w:r>
      <w:r>
        <w:t xml:space="preserve">bag with a flexible feature </w:t>
      </w:r>
      <w:r w:rsidR="009F1C0F">
        <w:t>of</w:t>
      </w:r>
      <w:r>
        <w:t xml:space="preserve"> </w:t>
      </w:r>
      <w:r w:rsidRPr="004F31FB">
        <w:rPr>
          <w:b/>
        </w:rPr>
        <w:t>all</w:t>
      </w:r>
      <w:r>
        <w:t xml:space="preserve"> </w:t>
      </w:r>
      <w:r w:rsidRPr="004F31FB">
        <w:rPr>
          <w:b/>
        </w:rPr>
        <w:t>ages</w:t>
      </w:r>
      <w:r>
        <w:t xml:space="preserve"> and </w:t>
      </w:r>
      <w:r w:rsidRPr="004F31FB">
        <w:rPr>
          <w:b/>
        </w:rPr>
        <w:t>all</w:t>
      </w:r>
      <w:r>
        <w:t xml:space="preserve"> </w:t>
      </w:r>
      <w:r w:rsidRPr="004F31FB">
        <w:rPr>
          <w:b/>
        </w:rPr>
        <w:t>genders</w:t>
      </w:r>
      <w:r>
        <w:t xml:space="preserve">. You </w:t>
      </w:r>
      <w:r w:rsidR="005D423B">
        <w:t>need</w:t>
      </w:r>
      <w:r>
        <w:t xml:space="preserve"> to ensure that your design is </w:t>
      </w:r>
      <w:r w:rsidRPr="00621914">
        <w:rPr>
          <w:b/>
        </w:rPr>
        <w:t>suitable</w:t>
      </w:r>
      <w:r>
        <w:t xml:space="preserve"> for all c</w:t>
      </w:r>
      <w:r w:rsidR="009F1C0F">
        <w:t>usto</w:t>
      </w:r>
      <w:r>
        <w:t>mer</w:t>
      </w:r>
      <w:r w:rsidR="009F1C0F">
        <w:t>s</w:t>
      </w:r>
      <w:r>
        <w:t xml:space="preserve"> and ensure that the visito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0FAF82A0" w14:textId="64B6CFBB" w:rsidR="007D29D2" w:rsidRDefault="000C3564" w:rsidP="00855497">
      <w:pPr>
        <w:spacing w:line="360" w:lineRule="auto"/>
        <w:ind w:firstLine="567"/>
        <w:jc w:val="both"/>
      </w:pPr>
      <w:r>
        <w:t xml:space="preserve">Bama Studios has already provided you with the </w:t>
      </w:r>
      <w:r w:rsidRPr="00A62BAF">
        <w:rPr>
          <w:b/>
        </w:rPr>
        <w:t>blueprint</w:t>
      </w:r>
      <w:r>
        <w:t xml:space="preserve">. Your task is to slice the </w:t>
      </w:r>
      <w:r w:rsidRPr="00686722">
        <w:rPr>
          <w:b/>
        </w:rPr>
        <w:t>blueprint</w:t>
      </w:r>
      <w:r>
        <w:t xml:space="preserve"> and use it as </w:t>
      </w:r>
      <w:r w:rsidR="009F1C0F">
        <w:t xml:space="preserve">a </w:t>
      </w:r>
      <w:r>
        <w:t>reference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</w:t>
      </w:r>
    </w:p>
    <w:p w14:paraId="3748CB0B" w14:textId="544C359D" w:rsidR="000C3564" w:rsidRPr="00590321" w:rsidRDefault="000C3564" w:rsidP="005C193F">
      <w:pPr>
        <w:spacing w:line="360" w:lineRule="auto"/>
        <w:jc w:val="both"/>
      </w:pPr>
      <w:r>
        <w:t xml:space="preserve">You need to create </w:t>
      </w:r>
      <w:r w:rsidR="009F1C0F">
        <w:t xml:space="preserve">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7EA23325" w14:textId="32D2D080" w:rsidR="000C3564" w:rsidRPr="00064156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9F1C0F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A9097D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2F90FD97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Provide 2 links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>
        <w:t xml:space="preserve"> and </w:t>
      </w:r>
      <w:r w:rsidRPr="00064156">
        <w:rPr>
          <w:b/>
        </w:rPr>
        <w:t>Twitter</w:t>
      </w:r>
      <w:r>
        <w:t xml:space="preserve"> page. </w:t>
      </w:r>
    </w:p>
    <w:p w14:paraId="685D5A1A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987B71"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605685E3" w14:textId="334DFF33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Create </w:t>
      </w:r>
      <w:r w:rsidR="00A9097D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A9097D">
        <w:t>o</w:t>
      </w:r>
      <w:r>
        <w:t xml:space="preserve">n </w:t>
      </w:r>
      <w:r w:rsidR="00A9097D">
        <w:t xml:space="preserve">the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725B4BA0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1683A1CA" w14:textId="52E12BFD" w:rsidR="000C3564" w:rsidRDefault="000C3564" w:rsidP="00B4296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987B71">
        <w:t>You</w:t>
      </w:r>
      <w:r>
        <w:rPr>
          <w:rStyle w:val="mediumtext"/>
        </w:rPr>
        <w:t xml:space="preserve">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1E402D">
        <w:rPr>
          <w:rStyle w:val="mediumtext"/>
        </w:rPr>
        <w:t xml:space="preserve">the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1E402D">
        <w:rPr>
          <w:rStyle w:val="mediumtext"/>
        </w:rPr>
        <w:t xml:space="preserve">th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52E284C5" w14:textId="0DCCF87C" w:rsidR="000C3564" w:rsidRDefault="000C3564" w:rsidP="000C3564">
      <w:pPr>
        <w:spacing w:line="360" w:lineRule="auto"/>
        <w:ind w:firstLine="720"/>
        <w:jc w:val="both"/>
        <w:rPr>
          <w:rStyle w:val="shorttext"/>
        </w:rPr>
      </w:pPr>
      <w:r w:rsidRPr="00051B5F">
        <w:t>Feel free to use any text editor that suit</w:t>
      </w:r>
      <w:r w:rsidR="001E402D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570C50DB" w14:textId="77777777" w:rsidR="000C3564" w:rsidRDefault="000C3564" w:rsidP="000C3564">
      <w:pPr>
        <w:spacing w:line="360" w:lineRule="auto"/>
        <w:jc w:val="both"/>
      </w:pPr>
    </w:p>
    <w:p w14:paraId="0E86D2DA" w14:textId="77777777" w:rsidR="000C3564" w:rsidRDefault="000C3564" w:rsidP="000C3564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30816F5E" w14:textId="77777777" w:rsidR="00360447" w:rsidRDefault="00360447" w:rsidP="00360447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709A4828" w14:textId="77777777" w:rsidR="00360447" w:rsidRDefault="00360447" w:rsidP="00360447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9CF0CA8" w14:textId="77777777" w:rsidR="00360447" w:rsidRDefault="00360447" w:rsidP="00360447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lastRenderedPageBreak/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4725790D" w14:textId="77777777" w:rsidR="00360447" w:rsidRDefault="00360447" w:rsidP="00360447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03A1B068" w14:textId="77777777" w:rsidR="00360447" w:rsidRDefault="00360447" w:rsidP="00360447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58C383E9" w14:textId="51792B5D" w:rsidR="000C3564" w:rsidRDefault="000C3564" w:rsidP="000C3564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</w:p>
    <w:p w14:paraId="5FA85424" w14:textId="77777777" w:rsidR="000C3564" w:rsidRDefault="000C3564" w:rsidP="000C3564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7B0C264" w14:textId="77777777" w:rsidR="000C3564" w:rsidRDefault="000C3564" w:rsidP="000C356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331E63F3" w14:textId="77777777" w:rsidR="000C3564" w:rsidRDefault="000C3564" w:rsidP="000C356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2FED3127" w14:textId="77777777" w:rsidR="000C3564" w:rsidRDefault="000C3564" w:rsidP="000C3564">
      <w:pPr>
        <w:pStyle w:val="ListParagraph"/>
        <w:spacing w:line="360" w:lineRule="auto"/>
        <w:ind w:left="360"/>
        <w:jc w:val="both"/>
      </w:pPr>
    </w:p>
    <w:p w14:paraId="398370C5" w14:textId="77777777" w:rsidR="000C3564" w:rsidRDefault="000C3564" w:rsidP="000C3564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028A19F9" w14:textId="77777777" w:rsidR="000C3564" w:rsidRDefault="000C3564" w:rsidP="000C3564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025AD13A" w14:textId="77777777" w:rsidR="00B42962" w:rsidRDefault="005D6876" w:rsidP="00B42962">
      <w:pPr>
        <w:spacing w:line="360" w:lineRule="auto"/>
        <w:jc w:val="both"/>
      </w:pPr>
      <w:r>
        <w:rPr>
          <w:lang w:val="en-ID"/>
        </w:rPr>
        <w:tab/>
      </w:r>
    </w:p>
    <w:p w14:paraId="203CDF31" w14:textId="13437751" w:rsidR="005D6876" w:rsidRPr="00B42962" w:rsidRDefault="00B42962" w:rsidP="00166575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sectPr w:rsidR="005D6876" w:rsidRPr="00B4296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6AAB12" w14:textId="77777777" w:rsidR="00C20895" w:rsidRDefault="00C20895" w:rsidP="00273E4A">
      <w:r>
        <w:separator/>
      </w:r>
    </w:p>
  </w:endnote>
  <w:endnote w:type="continuationSeparator" w:id="0">
    <w:p w14:paraId="5E3B8B71" w14:textId="77777777" w:rsidR="00C20895" w:rsidRDefault="00C2089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42F24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AA3BFEF" wp14:editId="77073C3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F613A04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5FFB7F4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EA0068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B9D141E" wp14:editId="0419A78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31E86E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52AF05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53F78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692EA" w14:textId="77777777" w:rsidR="00C20895" w:rsidRDefault="00C20895" w:rsidP="00273E4A">
      <w:r>
        <w:separator/>
      </w:r>
    </w:p>
  </w:footnote>
  <w:footnote w:type="continuationSeparator" w:id="0">
    <w:p w14:paraId="46346054" w14:textId="77777777" w:rsidR="00C20895" w:rsidRDefault="00C2089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5C1FC0F" w14:textId="77777777" w:rsidTr="005D0782">
      <w:tc>
        <w:tcPr>
          <w:tcW w:w="5220" w:type="dxa"/>
        </w:tcPr>
        <w:p w14:paraId="010EE868" w14:textId="404E8106" w:rsidR="005D0782" w:rsidRDefault="00005B8D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3F69514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DEF779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6CCD86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C7C8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05B8D"/>
    <w:rsid w:val="00020F10"/>
    <w:rsid w:val="00051154"/>
    <w:rsid w:val="00072DE7"/>
    <w:rsid w:val="000732DF"/>
    <w:rsid w:val="00073FFF"/>
    <w:rsid w:val="000A0C90"/>
    <w:rsid w:val="000A23D8"/>
    <w:rsid w:val="000A3F41"/>
    <w:rsid w:val="000B3C5B"/>
    <w:rsid w:val="000B69D0"/>
    <w:rsid w:val="000C2290"/>
    <w:rsid w:val="000C3015"/>
    <w:rsid w:val="000C3564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6575"/>
    <w:rsid w:val="00183F26"/>
    <w:rsid w:val="001955A6"/>
    <w:rsid w:val="001A300E"/>
    <w:rsid w:val="001B3A2E"/>
    <w:rsid w:val="001D4810"/>
    <w:rsid w:val="001E402D"/>
    <w:rsid w:val="001E4042"/>
    <w:rsid w:val="001E637E"/>
    <w:rsid w:val="001E7ABE"/>
    <w:rsid w:val="001F64B6"/>
    <w:rsid w:val="00224780"/>
    <w:rsid w:val="00235C36"/>
    <w:rsid w:val="002376FA"/>
    <w:rsid w:val="00273E4A"/>
    <w:rsid w:val="00280858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6442"/>
    <w:rsid w:val="003002A2"/>
    <w:rsid w:val="00305136"/>
    <w:rsid w:val="003054E4"/>
    <w:rsid w:val="00320C87"/>
    <w:rsid w:val="00321362"/>
    <w:rsid w:val="00323347"/>
    <w:rsid w:val="003432E6"/>
    <w:rsid w:val="003439D3"/>
    <w:rsid w:val="00360447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4EDC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C69AC"/>
    <w:rsid w:val="004D176C"/>
    <w:rsid w:val="004D7B4F"/>
    <w:rsid w:val="004E7352"/>
    <w:rsid w:val="00520E03"/>
    <w:rsid w:val="005314B7"/>
    <w:rsid w:val="00535DA7"/>
    <w:rsid w:val="00540771"/>
    <w:rsid w:val="005447D7"/>
    <w:rsid w:val="0055410B"/>
    <w:rsid w:val="00556E41"/>
    <w:rsid w:val="005662DD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3F"/>
    <w:rsid w:val="005C19B6"/>
    <w:rsid w:val="005D0782"/>
    <w:rsid w:val="005D423B"/>
    <w:rsid w:val="005D4CBC"/>
    <w:rsid w:val="005D6876"/>
    <w:rsid w:val="005F47E6"/>
    <w:rsid w:val="005F794B"/>
    <w:rsid w:val="0060201C"/>
    <w:rsid w:val="0060486C"/>
    <w:rsid w:val="00635EE5"/>
    <w:rsid w:val="00643F75"/>
    <w:rsid w:val="00664137"/>
    <w:rsid w:val="0067443D"/>
    <w:rsid w:val="006A212B"/>
    <w:rsid w:val="006D36BC"/>
    <w:rsid w:val="006F25BD"/>
    <w:rsid w:val="006F4D80"/>
    <w:rsid w:val="00701ECA"/>
    <w:rsid w:val="00720962"/>
    <w:rsid w:val="0072245D"/>
    <w:rsid w:val="00737595"/>
    <w:rsid w:val="00787247"/>
    <w:rsid w:val="007B5A6A"/>
    <w:rsid w:val="007C1C37"/>
    <w:rsid w:val="007D29D2"/>
    <w:rsid w:val="007E0EE7"/>
    <w:rsid w:val="00810737"/>
    <w:rsid w:val="00811C48"/>
    <w:rsid w:val="0083459F"/>
    <w:rsid w:val="0083780E"/>
    <w:rsid w:val="008420EC"/>
    <w:rsid w:val="00855497"/>
    <w:rsid w:val="008674E6"/>
    <w:rsid w:val="00876001"/>
    <w:rsid w:val="00876A58"/>
    <w:rsid w:val="008939EF"/>
    <w:rsid w:val="00894072"/>
    <w:rsid w:val="00895B8D"/>
    <w:rsid w:val="008A38FB"/>
    <w:rsid w:val="008B09B7"/>
    <w:rsid w:val="008B212E"/>
    <w:rsid w:val="008B7541"/>
    <w:rsid w:val="008C1A4A"/>
    <w:rsid w:val="008D1B94"/>
    <w:rsid w:val="008D411F"/>
    <w:rsid w:val="009010C1"/>
    <w:rsid w:val="0090372F"/>
    <w:rsid w:val="00931976"/>
    <w:rsid w:val="00932B6E"/>
    <w:rsid w:val="0093677F"/>
    <w:rsid w:val="00937B93"/>
    <w:rsid w:val="00944ADA"/>
    <w:rsid w:val="00956648"/>
    <w:rsid w:val="009568C5"/>
    <w:rsid w:val="00961A2D"/>
    <w:rsid w:val="0097243E"/>
    <w:rsid w:val="00973849"/>
    <w:rsid w:val="009832E4"/>
    <w:rsid w:val="00987B71"/>
    <w:rsid w:val="009A2464"/>
    <w:rsid w:val="009A3737"/>
    <w:rsid w:val="009C7801"/>
    <w:rsid w:val="009E29D9"/>
    <w:rsid w:val="009F1C0F"/>
    <w:rsid w:val="00A1473C"/>
    <w:rsid w:val="00A32343"/>
    <w:rsid w:val="00A46082"/>
    <w:rsid w:val="00A50AF3"/>
    <w:rsid w:val="00A52AB7"/>
    <w:rsid w:val="00A53D38"/>
    <w:rsid w:val="00A552D5"/>
    <w:rsid w:val="00A9097D"/>
    <w:rsid w:val="00A933D3"/>
    <w:rsid w:val="00AA1407"/>
    <w:rsid w:val="00AA4D6F"/>
    <w:rsid w:val="00AB0E0A"/>
    <w:rsid w:val="00AB42BB"/>
    <w:rsid w:val="00AC0C63"/>
    <w:rsid w:val="00AC5D98"/>
    <w:rsid w:val="00AD0B16"/>
    <w:rsid w:val="00AD2114"/>
    <w:rsid w:val="00AD7B46"/>
    <w:rsid w:val="00AE02D4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2962"/>
    <w:rsid w:val="00B440FB"/>
    <w:rsid w:val="00B4674F"/>
    <w:rsid w:val="00B517FB"/>
    <w:rsid w:val="00B67595"/>
    <w:rsid w:val="00B7140C"/>
    <w:rsid w:val="00B765FD"/>
    <w:rsid w:val="00B81979"/>
    <w:rsid w:val="00B948DA"/>
    <w:rsid w:val="00B9609E"/>
    <w:rsid w:val="00BC6DE8"/>
    <w:rsid w:val="00BE0705"/>
    <w:rsid w:val="00BF2997"/>
    <w:rsid w:val="00BF7C45"/>
    <w:rsid w:val="00C07567"/>
    <w:rsid w:val="00C2089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5FCD"/>
    <w:rsid w:val="00D47C75"/>
    <w:rsid w:val="00D51E3F"/>
    <w:rsid w:val="00D60A6D"/>
    <w:rsid w:val="00D67DFC"/>
    <w:rsid w:val="00D72FF7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4A4B"/>
    <w:rsid w:val="00EB5190"/>
    <w:rsid w:val="00EC7385"/>
    <w:rsid w:val="00ED5890"/>
    <w:rsid w:val="00EF17AC"/>
    <w:rsid w:val="00F22A92"/>
    <w:rsid w:val="00F2595B"/>
    <w:rsid w:val="00F349E1"/>
    <w:rsid w:val="00F36E33"/>
    <w:rsid w:val="00F53807"/>
    <w:rsid w:val="00F712CE"/>
    <w:rsid w:val="00F80742"/>
    <w:rsid w:val="00F955DA"/>
    <w:rsid w:val="00FA41A2"/>
    <w:rsid w:val="00FC245F"/>
    <w:rsid w:val="00FF240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049966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3564"/>
    <w:pPr>
      <w:ind w:left="720"/>
      <w:contextualSpacing/>
    </w:pPr>
  </w:style>
  <w:style w:type="character" w:customStyle="1" w:styleId="shorttext">
    <w:name w:val="short_text"/>
    <w:basedOn w:val="DefaultParagraphFont"/>
    <w:rsid w:val="000C3564"/>
  </w:style>
  <w:style w:type="character" w:customStyle="1" w:styleId="mediumtext">
    <w:name w:val="medium_text"/>
    <w:basedOn w:val="DefaultParagraphFont"/>
    <w:rsid w:val="000C3564"/>
  </w:style>
  <w:style w:type="character" w:styleId="Hyperlink">
    <w:name w:val="Hyperlink"/>
    <w:basedOn w:val="DefaultParagraphFont"/>
    <w:uiPriority w:val="99"/>
    <w:unhideWhenUsed/>
    <w:rsid w:val="005D687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BB11F-C932-437B-88ED-09CDCBC4D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1</TotalTime>
  <Pages>4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Kevin Surya Wahyudi</cp:lastModifiedBy>
  <cp:revision>44</cp:revision>
  <dcterms:created xsi:type="dcterms:W3CDTF">2017-06-21T03:38:00Z</dcterms:created>
  <dcterms:modified xsi:type="dcterms:W3CDTF">2021-03-02T09:32:00Z</dcterms:modified>
</cp:coreProperties>
</file>